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29402" w14:textId="60476EF7" w:rsidR="004F1BDB" w:rsidRPr="00F01AD5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ype of Application: </w:t>
      </w:r>
      <w:r w:rsidR="004F1BDB"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01AD5"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ylum </w:t>
      </w:r>
      <w:r w:rsidR="007F30B4"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A2EB5"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1FB0539" w14:textId="35BFF5B8" w:rsidR="001C0BFA" w:rsidRPr="00F01AD5" w:rsidRDefault="001C0BFA" w:rsidP="004F1BDB">
      <w:pPr>
        <w:shd w:val="clear" w:color="auto" w:fill="FFFFFF"/>
        <w:spacing w:before="300" w:after="150" w:line="240" w:lineRule="auto"/>
        <w:outlineLvl w:val="2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ype of fee: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Fixed Fee</w:t>
      </w:r>
    </w:p>
    <w:p w14:paraId="3614C0BF" w14:textId="11D065EB" w:rsidR="001C0BFA" w:rsidRPr="00F01AD5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Costs: 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verage cost from £</w:t>
      </w:r>
      <w:r w:rsidR="00FE548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150</w:t>
      </w:r>
      <w:r w:rsidR="004D26FF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0.00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  <w:r w:rsidR="00FE548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[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VAT</w:t>
      </w:r>
      <w:r w:rsidR="00FE548B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not applicable] </w:t>
      </w:r>
    </w:p>
    <w:p w14:paraId="3A25C391" w14:textId="77777777" w:rsidR="00CD01E7" w:rsidRPr="00F01AD5" w:rsidRDefault="00CD01E7" w:rsidP="00CD01E7">
      <w:pPr>
        <w:shd w:val="clear" w:color="auto" w:fill="FFFFFF"/>
        <w:spacing w:before="150" w:after="150" w:line="240" w:lineRule="auto"/>
        <w:outlineLvl w:val="4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>Who will carry out the work?</w:t>
      </w:r>
    </w:p>
    <w:p w14:paraId="55CC5F60" w14:textId="77777777" w:rsidR="00CD01E7" w:rsidRPr="00F01AD5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Director assisted by solicitor</w:t>
      </w:r>
    </w:p>
    <w:p w14:paraId="1C73CD94" w14:textId="77777777" w:rsidR="00CD01E7" w:rsidRPr="00F01AD5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Solicitor/Director assisted by a paralegal</w:t>
      </w:r>
    </w:p>
    <w:p w14:paraId="21A2693B" w14:textId="77777777" w:rsidR="00CD01E7" w:rsidRPr="00F01AD5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aralegal by Solicitor /Director</w:t>
      </w:r>
    </w:p>
    <w:p w14:paraId="6EABB454" w14:textId="77777777" w:rsidR="00CD01E7" w:rsidRPr="00F01AD5" w:rsidRDefault="00CD01E7" w:rsidP="00CD01E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p w14:paraId="4C31E7B0" w14:textId="77777777" w:rsidR="00CD01E7" w:rsidRPr="00F01AD5" w:rsidRDefault="00CD01E7" w:rsidP="00CD01E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ll work supervised by the director, Mr Mohammed Ullah, who retains the ultimate responsibility and conduct of all matters. </w:t>
      </w:r>
    </w:p>
    <w:p w14:paraId="31921771" w14:textId="77777777" w:rsidR="00CD01E7" w:rsidRPr="00F01AD5" w:rsidRDefault="00CD01E7" w:rsidP="00CD01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C9A0EFC" w14:textId="77777777" w:rsidR="00CD01E7" w:rsidRPr="00F01AD5" w:rsidRDefault="00CD01E7" w:rsidP="00CD01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ur hourly rates are as follows: </w:t>
      </w:r>
    </w:p>
    <w:p w14:paraId="4D3DB795" w14:textId="77777777" w:rsidR="00CD01E7" w:rsidRPr="00F01AD5" w:rsidRDefault="00CD01E7" w:rsidP="00CD01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3B8A765" w14:textId="77777777" w:rsidR="00CD01E7" w:rsidRPr="00F01AD5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>Director - £250 per hour plus VAT</w:t>
      </w:r>
    </w:p>
    <w:p w14:paraId="6DFAA67B" w14:textId="77777777" w:rsidR="00CD01E7" w:rsidRPr="00F01AD5" w:rsidRDefault="00CD01E7" w:rsidP="00CD01E7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>Solicitor - £220 per hour plus VAT</w:t>
      </w:r>
    </w:p>
    <w:p w14:paraId="43D19FE4" w14:textId="77777777" w:rsidR="00CD01E7" w:rsidRPr="00F01AD5" w:rsidRDefault="00CD01E7" w:rsidP="00CD01E7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>Trainee Solicitor /paralegal - £150 per hour plus VAT </w:t>
      </w:r>
    </w:p>
    <w:p w14:paraId="7D4F2626" w14:textId="607773CB" w:rsidR="00CD01E7" w:rsidRPr="00F01AD5" w:rsidRDefault="00CD01E7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14933A97" w14:textId="77777777" w:rsidR="00CD01E7" w:rsidRPr="00F01AD5" w:rsidRDefault="00CD01E7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</w:p>
    <w:p w14:paraId="2752CBFC" w14:textId="4B352D65" w:rsidR="001C0BFA" w:rsidRPr="00F01AD5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at services are </w:t>
      </w:r>
      <w:r w:rsidR="003B3A2D"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d?</w:t>
      </w:r>
    </w:p>
    <w:p w14:paraId="72B12F06" w14:textId="77777777" w:rsidR="001C0BFA" w:rsidRPr="00F01AD5" w:rsidRDefault="001C0BFA" w:rsidP="001C0BF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6B200" w14:textId="521B60EB" w:rsidR="001C0BFA" w:rsidRPr="00F01AD5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itial attendance and taking instructions </w:t>
      </w:r>
    </w:p>
    <w:p w14:paraId="6F11A262" w14:textId="41D641B8" w:rsidR="001C0BFA" w:rsidRPr="00F01AD5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merit of such an application </w:t>
      </w:r>
    </w:p>
    <w:p w14:paraId="3F1E6E58" w14:textId="30E25628" w:rsidR="001C0BFA" w:rsidRPr="00F01AD5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ssessing documents </w:t>
      </w:r>
      <w:r w:rsidR="004E78B7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/ supportive documents 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ed by you and advising on the same</w:t>
      </w:r>
    </w:p>
    <w:p w14:paraId="1C2F5086" w14:textId="17F5943E" w:rsidR="001C0BFA" w:rsidRPr="00F01AD5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further required documents, if necessary </w:t>
      </w:r>
    </w:p>
    <w:p w14:paraId="4C3DA643" w14:textId="77777777" w:rsidR="004D26FF" w:rsidRPr="00F01AD5" w:rsidRDefault="004E78B7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ssisting with obtaining further supporting documents from a 3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  <w:lang w:eastAsia="en-GB"/>
        </w:rPr>
        <w:t>rd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party, if necessary, such as: doctors, schools, employers, banks etc </w:t>
      </w:r>
    </w:p>
    <w:p w14:paraId="6000C5A9" w14:textId="62D795BF" w:rsidR="004E78B7" w:rsidRPr="00F01AD5" w:rsidRDefault="004D26FF" w:rsidP="004E78B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aking statements from you and others relevant people </w:t>
      </w:r>
      <w:r w:rsidR="004E78B7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6AA107E4" w14:textId="350CF757" w:rsidR="001C0BFA" w:rsidRPr="00F01AD5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eparing the application with all supporting evidence</w:t>
      </w:r>
    </w:p>
    <w:p w14:paraId="4F7F7ED4" w14:textId="349A3DBD" w:rsidR="001C0BFA" w:rsidRPr="00F01AD5" w:rsidRDefault="001C0BFA" w:rsidP="003B3A2D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Providing you with an updates on the progress</w:t>
      </w:r>
    </w:p>
    <w:p w14:paraId="0BAC7946" w14:textId="1A1E6FCD" w:rsidR="004E78B7" w:rsidRPr="00F01AD5" w:rsidRDefault="001C0BFA" w:rsidP="00536CD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Advising on the outcome of the application </w:t>
      </w:r>
      <w:r w:rsidR="004E78B7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</w:t>
      </w:r>
    </w:p>
    <w:p w14:paraId="6FF6B00E" w14:textId="6B1CF142" w:rsidR="001C0BFA" w:rsidRPr="00F01AD5" w:rsidRDefault="001C0BFA" w:rsidP="001C0B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>The costs quoted here do not include</w:t>
      </w:r>
      <w:r w:rsidR="003B3A2D"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isbursements such as:</w:t>
      </w:r>
    </w:p>
    <w:p w14:paraId="43451395" w14:textId="4491D900" w:rsidR="001C0BFA" w:rsidRPr="00F01AD5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Home Office Fees for making the application </w:t>
      </w:r>
    </w:p>
    <w:p w14:paraId="2A3EAF4A" w14:textId="0C587A40" w:rsidR="004D26FF" w:rsidRPr="00F01AD5" w:rsidRDefault="004D26FF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Court fees </w:t>
      </w:r>
    </w:p>
    <w:p w14:paraId="3956A365" w14:textId="3E353499" w:rsidR="008554E2" w:rsidRPr="00F01AD5" w:rsidRDefault="008554E2" w:rsidP="003B3A2D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il applications, if relevant </w:t>
      </w:r>
    </w:p>
    <w:p w14:paraId="1AE868F3" w14:textId="4C49EBB6" w:rsidR="001C0BFA" w:rsidRPr="00F01AD5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Other expenses where applicable</w:t>
      </w:r>
      <w:r w:rsidR="004E78B7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, such as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medical/expert evidence</w:t>
      </w:r>
    </w:p>
    <w:p w14:paraId="4C0D0AB4" w14:textId="4AE4737E" w:rsidR="001C0BFA" w:rsidRPr="00F01AD5" w:rsidRDefault="001C0BFA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Barrister fees </w:t>
      </w:r>
    </w:p>
    <w:p w14:paraId="392F8277" w14:textId="2FE86D0A" w:rsidR="004E78B7" w:rsidRPr="00F01AD5" w:rsidRDefault="004E78B7" w:rsidP="003B3A2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Interpreter fee </w:t>
      </w:r>
    </w:p>
    <w:p w14:paraId="607B546F" w14:textId="77777777" w:rsidR="00F01AD5" w:rsidRPr="00F01AD5" w:rsidRDefault="00F01AD5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ease note that some of the above listed disbursements attract VAT [such as counsel and experts’ fees] but some may not [such as court and home office fees]. Further details can be provided. </w:t>
      </w:r>
    </w:p>
    <w:p w14:paraId="2DEE7093" w14:textId="0841D454" w:rsidR="001C0BFA" w:rsidRPr="00F01AD5" w:rsidRDefault="003B3A2D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The costs quoted here do not include an </w:t>
      </w:r>
      <w:r w:rsidR="001C0BFA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Advice and assistance in relation to any appeals should an application be refused by the Home Office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</w:t>
      </w:r>
    </w:p>
    <w:p w14:paraId="1D17B84A" w14:textId="5494481E" w:rsidR="004E78B7" w:rsidRPr="00F01AD5" w:rsidRDefault="004E78B7" w:rsidP="001C0BFA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Home Office Fees for making the application can be found on the following link:</w:t>
      </w:r>
      <w:r w:rsidRPr="00F01AD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F01AD5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www.gov.uk/government/publications/visa-regulations-revised-table/8-october-2018</w:t>
        </w:r>
      </w:hyperlink>
    </w:p>
    <w:p w14:paraId="45252A46" w14:textId="3B687F63" w:rsidR="004E78B7" w:rsidRPr="00F01AD5" w:rsidRDefault="004E78B7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e will let you know at the earliest opportunity and before any such fees are incurred by yourself, if any of these are applicable.</w:t>
      </w:r>
    </w:p>
    <w:p w14:paraId="6E462EF1" w14:textId="77777777" w:rsidR="00C437A6" w:rsidRPr="00F01AD5" w:rsidRDefault="004E78B7" w:rsidP="00C437A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en-GB"/>
        </w:rPr>
        <w:t>Timescale to submit application: 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r w:rsidR="00963322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cannot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 guarantee </w:t>
      </w:r>
      <w:r w:rsidR="00963322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the timescale for a reply, a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pplications can take </w:t>
      </w:r>
      <w:r w:rsidR="000B375C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up 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to </w:t>
      </w:r>
      <w:r w:rsidR="008554E2"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10 months </w:t>
      </w: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on average depending on complexity of applicant's immigration history. </w:t>
      </w:r>
    </w:p>
    <w:p w14:paraId="7BFEC2F7" w14:textId="433F4BA7" w:rsidR="004E78B7" w:rsidRPr="00F01AD5" w:rsidRDefault="004E78B7" w:rsidP="00C437A6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 xml:space="preserve">We </w:t>
      </w:r>
      <w:proofErr w:type="gramStart"/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will keep updated at all times</w:t>
      </w:r>
      <w:proofErr w:type="gramEnd"/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.  The HO v</w:t>
      </w:r>
      <w:r w:rsidRPr="00F01AD5">
        <w:rPr>
          <w:rFonts w:ascii="Times New Roman" w:eastAsia="Times New Roman" w:hAnsi="Times New Roman" w:cs="Times New Roman"/>
          <w:color w:val="0B0C0C"/>
          <w:kern w:val="36"/>
          <w:sz w:val="24"/>
          <w:szCs w:val="24"/>
          <w:lang w:eastAsia="en-GB"/>
        </w:rPr>
        <w:t xml:space="preserve">isa decision waiting times link is attached </w:t>
      </w:r>
    </w:p>
    <w:p w14:paraId="778A746A" w14:textId="77777777" w:rsidR="004E78B7" w:rsidRPr="00F01AD5" w:rsidRDefault="00FE548B" w:rsidP="004E78B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hyperlink r:id="rId6" w:history="1">
        <w:r w:rsidR="004E78B7" w:rsidRPr="00F01AD5">
          <w:rPr>
            <w:rStyle w:val="Hyperlink"/>
            <w:rFonts w:ascii="Times New Roman" w:hAnsi="Times New Roman" w:cs="Times New Roman"/>
            <w:sz w:val="24"/>
            <w:szCs w:val="24"/>
          </w:rPr>
          <w:t>https://www.gov.uk/guidance/visa-decision-waiting-times-applications-outside-the-uk</w:t>
        </w:r>
      </w:hyperlink>
    </w:p>
    <w:p w14:paraId="0B495854" w14:textId="607B60CF" w:rsidR="003B3A2D" w:rsidRPr="00F01AD5" w:rsidRDefault="0092567F" w:rsidP="00963322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</w:pPr>
      <w:r w:rsidRPr="00F01AD5">
        <w:rPr>
          <w:rFonts w:ascii="Times New Roman" w:eastAsia="Times New Roman" w:hAnsi="Times New Roman" w:cs="Times New Roman"/>
          <w:color w:val="333333"/>
          <w:sz w:val="24"/>
          <w:szCs w:val="24"/>
          <w:lang w:eastAsia="en-GB"/>
        </w:rPr>
        <w:t> </w:t>
      </w:r>
    </w:p>
    <w:sectPr w:rsidR="003B3A2D" w:rsidRPr="00F01A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D492D"/>
    <w:multiLevelType w:val="multilevel"/>
    <w:tmpl w:val="EDC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A2A28"/>
    <w:multiLevelType w:val="hybridMultilevel"/>
    <w:tmpl w:val="DAF2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990"/>
    <w:multiLevelType w:val="multilevel"/>
    <w:tmpl w:val="345AC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B2ED2"/>
    <w:multiLevelType w:val="multilevel"/>
    <w:tmpl w:val="CADC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650FF"/>
    <w:multiLevelType w:val="multilevel"/>
    <w:tmpl w:val="11368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F1226"/>
    <w:multiLevelType w:val="multilevel"/>
    <w:tmpl w:val="EFB8F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C21CB8"/>
    <w:multiLevelType w:val="multilevel"/>
    <w:tmpl w:val="DF8C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F0F4E"/>
    <w:multiLevelType w:val="multilevel"/>
    <w:tmpl w:val="A06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725D7E"/>
    <w:multiLevelType w:val="multilevel"/>
    <w:tmpl w:val="D9566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F07"/>
    <w:multiLevelType w:val="multilevel"/>
    <w:tmpl w:val="731C7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5E6AC6"/>
    <w:multiLevelType w:val="multilevel"/>
    <w:tmpl w:val="0A94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0589B"/>
    <w:multiLevelType w:val="multilevel"/>
    <w:tmpl w:val="D8B64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962A27"/>
    <w:multiLevelType w:val="multilevel"/>
    <w:tmpl w:val="B1BC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5C7350"/>
    <w:multiLevelType w:val="multilevel"/>
    <w:tmpl w:val="367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616DB6"/>
    <w:multiLevelType w:val="hybridMultilevel"/>
    <w:tmpl w:val="3FDE9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3"/>
  </w:num>
  <w:num w:numId="4">
    <w:abstractNumId w:val="5"/>
  </w:num>
  <w:num w:numId="5">
    <w:abstractNumId w:val="6"/>
  </w:num>
  <w:num w:numId="6">
    <w:abstractNumId w:val="14"/>
  </w:num>
  <w:num w:numId="7">
    <w:abstractNumId w:val="1"/>
  </w:num>
  <w:num w:numId="8">
    <w:abstractNumId w:val="9"/>
  </w:num>
  <w:num w:numId="9">
    <w:abstractNumId w:val="2"/>
  </w:num>
  <w:num w:numId="10">
    <w:abstractNumId w:val="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c2trQwNrUwNTVX0lEKTi0uzszPAykwrwUAFpPZFCwAAAA="/>
  </w:docVars>
  <w:rsids>
    <w:rsidRoot w:val="001C0BFA"/>
    <w:rsid w:val="000B375C"/>
    <w:rsid w:val="001C0BFA"/>
    <w:rsid w:val="00251371"/>
    <w:rsid w:val="002B6AD2"/>
    <w:rsid w:val="003B3A2D"/>
    <w:rsid w:val="004D26FF"/>
    <w:rsid w:val="004E78B7"/>
    <w:rsid w:val="004F1BDB"/>
    <w:rsid w:val="006A2EB5"/>
    <w:rsid w:val="007F30B4"/>
    <w:rsid w:val="008554E2"/>
    <w:rsid w:val="0087573C"/>
    <w:rsid w:val="0092567F"/>
    <w:rsid w:val="00963322"/>
    <w:rsid w:val="0099628A"/>
    <w:rsid w:val="00B3110D"/>
    <w:rsid w:val="00C437A6"/>
    <w:rsid w:val="00CD01E7"/>
    <w:rsid w:val="00F01AD5"/>
    <w:rsid w:val="00FE5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DBC72"/>
  <w15:chartTrackingRefBased/>
  <w15:docId w15:val="{8BDE771B-12BC-4183-9365-B7B5A8DA4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A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6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6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3A2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3A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B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3A2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256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67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B37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v.uk/guidance/visa-decision-waiting-times-applications-outside-the-uk" TargetMode="External"/><Relationship Id="rId5" Type="http://schemas.openxmlformats.org/officeDocument/2006/relationships/hyperlink" Target="https://www.gov.uk/government/publications/visa-regulations-revised-table/8-october-201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Diab</dc:creator>
  <cp:keywords/>
  <dc:description/>
  <cp:lastModifiedBy>Ines Diab</cp:lastModifiedBy>
  <cp:revision>4</cp:revision>
  <dcterms:created xsi:type="dcterms:W3CDTF">2020-07-07T14:25:00Z</dcterms:created>
  <dcterms:modified xsi:type="dcterms:W3CDTF">2020-07-08T13:37:00Z</dcterms:modified>
</cp:coreProperties>
</file>